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97031C"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5994A729" w:rsidR="006B14F0" w:rsidRDefault="006B14F0" w:rsidP="006B14F0">
            <w:pPr>
              <w:ind w:left="1440"/>
              <w:jc w:val="both"/>
              <w:rPr>
                <w:rFonts w:ascii="Arial" w:hAnsi="Arial" w:cs="Arial"/>
                <w:sz w:val="20"/>
              </w:rPr>
            </w:pPr>
            <w:r>
              <w:rPr>
                <w:rFonts w:ascii="Arial" w:hAnsi="Arial" w:cs="Arial"/>
                <w:sz w:val="20"/>
              </w:rPr>
              <w:t>(</w:t>
            </w:r>
            <w:r w:rsidR="00B55BB0">
              <w:rPr>
                <w:rFonts w:ascii="Arial" w:hAnsi="Arial" w:cs="Arial"/>
                <w:sz w:val="20"/>
              </w:rPr>
              <w:t xml:space="preserve">Certification information required. </w:t>
            </w:r>
            <w:r>
              <w:rPr>
                <w:rFonts w:ascii="Arial" w:hAnsi="Arial" w:cs="Arial"/>
                <w:sz w:val="20"/>
              </w:rPr>
              <w:t>Attach documentation of certification to this form</w:t>
            </w:r>
            <w:r w:rsidR="00B55BB0">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97031C"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2D643BA4" w:rsidR="006B14F0" w:rsidRDefault="006B14F0" w:rsidP="006B14F0">
            <w:pPr>
              <w:ind w:left="1440"/>
              <w:jc w:val="both"/>
              <w:rPr>
                <w:rFonts w:ascii="Arial" w:hAnsi="Arial" w:cs="Arial"/>
                <w:sz w:val="20"/>
              </w:rPr>
            </w:pPr>
            <w:r>
              <w:rPr>
                <w:rFonts w:ascii="Arial" w:hAnsi="Arial" w:cs="Arial"/>
                <w:sz w:val="20"/>
              </w:rPr>
              <w:t>(</w:t>
            </w:r>
            <w:r w:rsidR="00B55BB0">
              <w:rPr>
                <w:rFonts w:ascii="Arial" w:hAnsi="Arial" w:cs="Arial"/>
                <w:sz w:val="20"/>
              </w:rPr>
              <w:t xml:space="preserve">Certification information required. </w:t>
            </w:r>
            <w:r>
              <w:rPr>
                <w:rFonts w:ascii="Arial" w:hAnsi="Arial" w:cs="Arial"/>
                <w:sz w:val="20"/>
              </w:rPr>
              <w:t>Attach documentation of certification to this form</w:t>
            </w:r>
            <w:r w:rsidR="00B55BB0">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776B7791" w:rsidR="66498B64" w:rsidRPr="0097031C" w:rsidRDefault="0097031C"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427D1459" w14:textId="77777777" w:rsidR="0097031C" w:rsidRDefault="0097031C"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07B193BB"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3E91F115"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B55BB0">
      <w:rPr>
        <w:rFonts w:ascii="Arial" w:hAnsi="Arial" w:cs="Arial"/>
        <w:sz w:val="18"/>
      </w:rPr>
      <w:t>6</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031C"/>
    <w:rsid w:val="0097676E"/>
    <w:rsid w:val="009C228D"/>
    <w:rsid w:val="00A145CB"/>
    <w:rsid w:val="00A32DD5"/>
    <w:rsid w:val="00A67DDF"/>
    <w:rsid w:val="00A80EB3"/>
    <w:rsid w:val="00A844AE"/>
    <w:rsid w:val="00A87E5B"/>
    <w:rsid w:val="00A90A27"/>
    <w:rsid w:val="00A93D47"/>
    <w:rsid w:val="00AD51BA"/>
    <w:rsid w:val="00B20883"/>
    <w:rsid w:val="00B3366D"/>
    <w:rsid w:val="00B44257"/>
    <w:rsid w:val="00B44DA7"/>
    <w:rsid w:val="00B50988"/>
    <w:rsid w:val="00B55BB0"/>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01</Words>
  <Characters>5030</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5</cp:revision>
  <cp:lastPrinted>2003-10-27T16:47:00Z</cp:lastPrinted>
  <dcterms:created xsi:type="dcterms:W3CDTF">2026-01-09T19:19:00Z</dcterms:created>
  <dcterms:modified xsi:type="dcterms:W3CDTF">2026-04-14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